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A77936" w:rsidR="00BC7763" w:rsidP="00D57029" w:rsidRDefault="00BC7763" w14:paraId="3526A744" w14:textId="77777777">
      <w:pPr>
        <w:spacing w:after="0" w:line="240" w:lineRule="auto"/>
        <w:rPr>
          <w:b/>
        </w:rPr>
      </w:pPr>
      <w:r w:rsidRPr="00A77936">
        <w:rPr>
          <w:b/>
        </w:rPr>
        <w:t xml:space="preserve">Email template 4 – </w:t>
      </w:r>
      <w:r>
        <w:rPr>
          <w:b/>
        </w:rPr>
        <w:t xml:space="preserve">Second Reviewer - </w:t>
      </w:r>
      <w:r w:rsidRPr="00A77936">
        <w:rPr>
          <w:b/>
        </w:rPr>
        <w:t>Level 1 Academic Misconduct process determination</w:t>
      </w:r>
    </w:p>
    <w:p w:rsidR="00BC7763" w:rsidP="00D57029" w:rsidRDefault="00BC7763" w14:paraId="26EBB2C6" w14:textId="77777777">
      <w:pPr>
        <w:spacing w:after="0" w:line="240" w:lineRule="auto"/>
      </w:pPr>
      <w:r>
        <w:t>*If the determination is a Misunderstanding use email template 2*</w:t>
      </w:r>
    </w:p>
    <w:p w:rsidR="00BC7763" w:rsidP="00D57029" w:rsidRDefault="00BC7763" w14:paraId="3B360BF4" w14:textId="77777777">
      <w:pPr>
        <w:spacing w:after="0" w:line="240" w:lineRule="auto"/>
      </w:pPr>
    </w:p>
    <w:p w:rsidRPr="00750F0D" w:rsidR="00BC7763" w:rsidP="00D57029" w:rsidRDefault="00BC7763" w14:paraId="2375680F" w14:textId="3E7CE277">
      <w:pPr>
        <w:spacing w:after="0" w:line="240" w:lineRule="auto"/>
      </w:pPr>
      <w:r w:rsidRPr="00750F0D">
        <w:t xml:space="preserve">Dear </w:t>
      </w:r>
      <w:r w:rsidRPr="009F2B98">
        <w:rPr>
          <w:highlight w:val="yellow"/>
        </w:rPr>
        <w:t>[student name]</w:t>
      </w:r>
      <w:r w:rsidR="009F2B98">
        <w:t>,</w:t>
      </w:r>
    </w:p>
    <w:p w:rsidRPr="00750F0D" w:rsidR="00BC7763" w:rsidP="00D57029" w:rsidRDefault="00BC7763" w14:paraId="6A25C7CF" w14:textId="77777777">
      <w:pPr>
        <w:spacing w:after="0" w:line="240" w:lineRule="auto"/>
      </w:pPr>
    </w:p>
    <w:p w:rsidR="00B4205F" w:rsidP="00B4205F" w:rsidRDefault="00B4205F" w14:paraId="5EA95662" w14:textId="77777777">
      <w:pPr>
        <w:spacing w:after="0" w:line="240" w:lineRule="auto"/>
        <w:rPr>
          <w:color w:val="C45911" w:themeColor="accent2" w:themeShade="BF"/>
        </w:rPr>
      </w:pPr>
      <w:r>
        <w:t xml:space="preserve">I hope you are doing well. </w:t>
      </w:r>
    </w:p>
    <w:p w:rsidR="00B4205F" w:rsidP="00B4205F" w:rsidRDefault="00B4205F" w14:paraId="2163E8DC" w14:textId="77777777">
      <w:pPr>
        <w:spacing w:after="0" w:line="240" w:lineRule="auto"/>
        <w:rPr>
          <w:color w:val="C45911" w:themeColor="accent2" w:themeShade="BF"/>
        </w:rPr>
      </w:pPr>
    </w:p>
    <w:p w:rsidRPr="00750F0D" w:rsidR="00BC7763" w:rsidP="00D57029" w:rsidRDefault="00BC7763" w14:paraId="466F5186" w14:textId="77777777">
      <w:pPr>
        <w:spacing w:after="0" w:line="240" w:lineRule="auto"/>
        <w:rPr>
          <w:color w:val="C45911" w:themeColor="accent2" w:themeShade="BF"/>
        </w:rPr>
      </w:pPr>
      <w:r w:rsidRPr="00750F0D">
        <w:rPr>
          <w:color w:val="C45911" w:themeColor="accent2" w:themeShade="BF"/>
        </w:rPr>
        <w:t>[</w:t>
      </w:r>
      <w:r w:rsidRPr="003F1684">
        <w:rPr>
          <w:color w:val="C45911" w:themeColor="accent2" w:themeShade="BF"/>
        </w:rPr>
        <w:t>D</w:t>
      </w:r>
      <w:r w:rsidRPr="00750F0D">
        <w:rPr>
          <w:color w:val="C45911" w:themeColor="accent2" w:themeShade="BF"/>
        </w:rPr>
        <w:t>elete as appropriate]</w:t>
      </w:r>
    </w:p>
    <w:p w:rsidR="00D57029" w:rsidP="00D57029" w:rsidRDefault="00D57029" w14:paraId="29B27341" w14:textId="77777777">
      <w:pPr>
        <w:spacing w:after="0" w:line="240" w:lineRule="auto"/>
        <w:rPr>
          <w:color w:val="C45911" w:themeColor="accent2" w:themeShade="BF"/>
        </w:rPr>
      </w:pPr>
    </w:p>
    <w:p w:rsidRPr="00750F0D" w:rsidR="00BC7763" w:rsidP="00D57029" w:rsidRDefault="00BC7763" w14:paraId="37976F27" w14:textId="423F17C4">
      <w:pPr>
        <w:spacing w:after="0" w:line="240" w:lineRule="auto"/>
      </w:pPr>
      <w:r w:rsidRPr="00750F0D">
        <w:rPr>
          <w:color w:val="C45911" w:themeColor="accent2" w:themeShade="BF"/>
        </w:rPr>
        <w:t xml:space="preserve">[After </w:t>
      </w:r>
      <w:r>
        <w:rPr>
          <w:color w:val="C45911" w:themeColor="accent2" w:themeShade="BF"/>
        </w:rPr>
        <w:t>formal</w:t>
      </w:r>
      <w:r w:rsidRPr="00750F0D">
        <w:rPr>
          <w:color w:val="C45911" w:themeColor="accent2" w:themeShade="BF"/>
        </w:rPr>
        <w:t xml:space="preserve"> meeting] </w:t>
      </w:r>
      <w:r w:rsidRPr="00750F0D">
        <w:t xml:space="preserve">Thank you </w:t>
      </w:r>
      <w:r>
        <w:t xml:space="preserve">attending the </w:t>
      </w:r>
      <w:r w:rsidRPr="00750F0D">
        <w:t xml:space="preserve">meeting to discuss the </w:t>
      </w:r>
      <w:r w:rsidR="00454292">
        <w:t>concerns</w:t>
      </w:r>
      <w:r w:rsidR="000D5963">
        <w:t xml:space="preserve"> regarding the</w:t>
      </w:r>
      <w:r w:rsidRPr="00750F0D">
        <w:t xml:space="preserve"> academic integrity requirements </w:t>
      </w:r>
      <w:r w:rsidR="0089516B">
        <w:t xml:space="preserve">of </w:t>
      </w:r>
      <w:r w:rsidRPr="00750F0D">
        <w:t>your assessment for [</w:t>
      </w:r>
      <w:r w:rsidRPr="00C51287">
        <w:rPr>
          <w:highlight w:val="yellow"/>
        </w:rPr>
        <w:t xml:space="preserve">Topic </w:t>
      </w:r>
      <w:r w:rsidR="000D5963">
        <w:rPr>
          <w:highlight w:val="yellow"/>
        </w:rPr>
        <w:t xml:space="preserve">code and </w:t>
      </w:r>
      <w:r w:rsidRPr="00C51287">
        <w:rPr>
          <w:highlight w:val="yellow"/>
        </w:rPr>
        <w:t>name</w:t>
      </w:r>
      <w:r w:rsidRPr="00750F0D">
        <w:t>].</w:t>
      </w:r>
    </w:p>
    <w:p w:rsidR="00D57029" w:rsidP="00D57029" w:rsidRDefault="00D57029" w14:paraId="143C4B46" w14:textId="77777777">
      <w:pPr>
        <w:spacing w:after="0" w:line="240" w:lineRule="auto"/>
        <w:rPr>
          <w:color w:val="C45911" w:themeColor="accent2" w:themeShade="BF"/>
        </w:rPr>
      </w:pPr>
    </w:p>
    <w:p w:rsidRPr="00750F0D" w:rsidR="00315D53" w:rsidP="00D57029" w:rsidRDefault="00BC7763" w14:paraId="2B1570F2" w14:textId="3DFC5456">
      <w:pPr>
        <w:spacing w:after="0" w:line="240" w:lineRule="auto"/>
      </w:pPr>
      <w:r w:rsidRPr="00750F0D">
        <w:rPr>
          <w:color w:val="C45911" w:themeColor="accent2" w:themeShade="BF"/>
        </w:rPr>
        <w:t>[Student response by email]</w:t>
      </w:r>
      <w:r w:rsidRPr="00750F0D">
        <w:t xml:space="preserve"> Thank you for your response to my email dated [</w:t>
      </w:r>
      <w:r w:rsidRPr="00C51287">
        <w:rPr>
          <w:highlight w:val="yellow"/>
        </w:rPr>
        <w:t>date</w:t>
      </w:r>
      <w:r w:rsidRPr="00750F0D">
        <w:t xml:space="preserve">] </w:t>
      </w:r>
      <w:r w:rsidR="00315D53">
        <w:t xml:space="preserve">about </w:t>
      </w:r>
      <w:r w:rsidRPr="00750F0D" w:rsidR="00315D53">
        <w:t xml:space="preserve">the </w:t>
      </w:r>
      <w:r w:rsidR="00315D53">
        <w:t>concerns regarding the</w:t>
      </w:r>
      <w:r w:rsidRPr="00750F0D" w:rsidR="00315D53">
        <w:t xml:space="preserve"> academic integrity requirements </w:t>
      </w:r>
      <w:r w:rsidR="00315D53">
        <w:t xml:space="preserve">of </w:t>
      </w:r>
      <w:r w:rsidRPr="00750F0D" w:rsidR="00315D53">
        <w:t>your assessment for [</w:t>
      </w:r>
      <w:r w:rsidRPr="00C51287" w:rsidR="00315D53">
        <w:rPr>
          <w:highlight w:val="yellow"/>
        </w:rPr>
        <w:t xml:space="preserve">Topic </w:t>
      </w:r>
      <w:r w:rsidR="00315D53">
        <w:rPr>
          <w:highlight w:val="yellow"/>
        </w:rPr>
        <w:t xml:space="preserve">code and </w:t>
      </w:r>
      <w:r w:rsidRPr="00C51287" w:rsidR="00315D53">
        <w:rPr>
          <w:highlight w:val="yellow"/>
        </w:rPr>
        <w:t>name</w:t>
      </w:r>
      <w:r w:rsidRPr="00750F0D" w:rsidR="00315D53">
        <w:t>].</w:t>
      </w:r>
    </w:p>
    <w:p w:rsidR="00D57029" w:rsidP="00D57029" w:rsidRDefault="00D57029" w14:paraId="4243687E" w14:textId="77777777">
      <w:pPr>
        <w:spacing w:after="0" w:line="240" w:lineRule="auto"/>
        <w:rPr>
          <w:color w:val="C45911" w:themeColor="accent2" w:themeShade="BF"/>
        </w:rPr>
      </w:pPr>
    </w:p>
    <w:p w:rsidRPr="00750F0D" w:rsidR="00BC7763" w:rsidP="00D57029" w:rsidRDefault="00BC7763" w14:paraId="7787F8A6" w14:textId="6CD7EFFA">
      <w:pPr>
        <w:spacing w:after="0" w:line="240" w:lineRule="auto"/>
      </w:pPr>
      <w:r w:rsidRPr="00750F0D">
        <w:rPr>
          <w:color w:val="C45911" w:themeColor="accent2" w:themeShade="BF"/>
        </w:rPr>
        <w:t>[No student response]</w:t>
      </w:r>
      <w:r w:rsidRPr="00750F0D">
        <w:t xml:space="preserve"> I refer to my email to you dated </w:t>
      </w:r>
      <w:r w:rsidRPr="00AF0DFD">
        <w:rPr>
          <w:highlight w:val="yellow"/>
        </w:rPr>
        <w:t>[date]</w:t>
      </w:r>
      <w:r w:rsidRPr="00750F0D">
        <w:t xml:space="preserve"> </w:t>
      </w:r>
      <w:r>
        <w:t xml:space="preserve">asking you to attend a meeting with me to </w:t>
      </w:r>
      <w:r w:rsidR="001155F3">
        <w:t>discuss the</w:t>
      </w:r>
      <w:r w:rsidRPr="00750F0D">
        <w:t xml:space="preserve"> </w:t>
      </w:r>
      <w:r w:rsidR="002C4243">
        <w:t>a</w:t>
      </w:r>
      <w:r w:rsidRPr="00750F0D">
        <w:t xml:space="preserve">cademic integrity concerns for </w:t>
      </w:r>
      <w:r w:rsidRPr="00AF0DFD">
        <w:rPr>
          <w:highlight w:val="yellow"/>
        </w:rPr>
        <w:t>[assessment exercise name]</w:t>
      </w:r>
      <w:r w:rsidRPr="00750F0D">
        <w:t xml:space="preserve"> in </w:t>
      </w:r>
      <w:r w:rsidRPr="00AF0DFD">
        <w:rPr>
          <w:highlight w:val="yellow"/>
        </w:rPr>
        <w:t xml:space="preserve">[topic </w:t>
      </w:r>
      <w:r w:rsidR="00AF0DFD">
        <w:rPr>
          <w:highlight w:val="yellow"/>
        </w:rPr>
        <w:t xml:space="preserve">code and </w:t>
      </w:r>
      <w:r w:rsidRPr="00AF0DFD">
        <w:rPr>
          <w:highlight w:val="yellow"/>
        </w:rPr>
        <w:t>name]</w:t>
      </w:r>
      <w:r w:rsidRPr="00750F0D">
        <w:t xml:space="preserve">. As you </w:t>
      </w:r>
      <w:r>
        <w:t xml:space="preserve">did not attend the meeting and </w:t>
      </w:r>
      <w:r w:rsidR="00AC1F9B">
        <w:t>have not responded to the allegations in my email, I have decided</w:t>
      </w:r>
      <w:r w:rsidRPr="00750F0D">
        <w:t xml:space="preserve"> based on the available evidence. </w:t>
      </w:r>
    </w:p>
    <w:p w:rsidR="00BC7763" w:rsidP="00D57029" w:rsidRDefault="00BC7763" w14:paraId="365B0253" w14:textId="77777777">
      <w:pPr>
        <w:spacing w:after="0" w:line="240" w:lineRule="auto"/>
      </w:pPr>
    </w:p>
    <w:p w:rsidRPr="00A06CFB" w:rsidR="000A7964" w:rsidP="000A7964" w:rsidRDefault="00BC7763" w14:paraId="6A93F79D" w14:textId="443DBA6B">
      <w:pPr>
        <w:spacing w:after="0" w:line="240" w:lineRule="auto"/>
        <w:rPr>
          <w:rFonts w:cstheme="minorHAnsi"/>
        </w:rPr>
      </w:pPr>
      <w:r w:rsidRPr="00750F0D">
        <w:t xml:space="preserve">I </w:t>
      </w:r>
      <w:r>
        <w:t>confirm</w:t>
      </w:r>
      <w:r w:rsidRPr="00750F0D">
        <w:t>, based on all the evidence available</w:t>
      </w:r>
      <w:r w:rsidR="00F91714">
        <w:t>,</w:t>
      </w:r>
      <w:r w:rsidRPr="00750F0D">
        <w:t xml:space="preserve"> including your response to the allegations</w:t>
      </w:r>
      <w:r w:rsidR="00F91714">
        <w:t xml:space="preserve"> </w:t>
      </w:r>
      <w:r w:rsidRPr="00F91714" w:rsidR="00F91714">
        <w:rPr>
          <w:highlight w:val="yellow"/>
        </w:rPr>
        <w:t>[delete if no response]</w:t>
      </w:r>
      <w:r>
        <w:t>,</w:t>
      </w:r>
      <w:r w:rsidRPr="00750F0D">
        <w:t xml:space="preserve"> that a </w:t>
      </w:r>
      <w:r w:rsidR="009F54C5">
        <w:t>breach of</w:t>
      </w:r>
      <w:r w:rsidRPr="00750F0D">
        <w:t xml:space="preserve"> the academic integrity requirements has been substantiated</w:t>
      </w:r>
      <w:r w:rsidR="00AF0DFD">
        <w:t xml:space="preserve"> and </w:t>
      </w:r>
      <w:r w:rsidRPr="00750F0D">
        <w:t xml:space="preserve">has been categorised as a </w:t>
      </w:r>
      <w:r>
        <w:rPr>
          <w:b/>
        </w:rPr>
        <w:t>Level 1 Academic Misconduct</w:t>
      </w:r>
      <w:r w:rsidRPr="00750F0D">
        <w:t xml:space="preserve">. </w:t>
      </w:r>
      <w:r w:rsidRPr="00A06CFB" w:rsidR="000A7964">
        <w:rPr>
          <w:rFonts w:cstheme="minorHAnsi"/>
          <w:color w:val="000000"/>
          <w:shd w:val="clear" w:color="auto" w:fill="FFFFFF"/>
        </w:rPr>
        <w:t xml:space="preserve">Please refer to the </w:t>
      </w:r>
      <w:hyperlink w:history="1" r:id="rId5">
        <w:r w:rsidR="00385D13">
          <w:rPr>
            <w:rStyle w:val="Hyperlink"/>
            <w:rFonts w:cstheme="minorHAnsi"/>
            <w:shd w:val="clear" w:color="auto" w:fill="FFFFFF"/>
          </w:rPr>
          <w:t>A</w:t>
        </w:r>
        <w:r w:rsidRPr="00A06CFB" w:rsidR="000A7964">
          <w:rPr>
            <w:rStyle w:val="Hyperlink"/>
            <w:rFonts w:cstheme="minorHAnsi"/>
            <w:shd w:val="clear" w:color="auto" w:fill="FFFFFF"/>
          </w:rPr>
          <w:t xml:space="preserve">cademic </w:t>
        </w:r>
        <w:r w:rsidR="00385D13">
          <w:rPr>
            <w:rStyle w:val="Hyperlink"/>
            <w:rFonts w:cstheme="minorHAnsi"/>
            <w:shd w:val="clear" w:color="auto" w:fill="FFFFFF"/>
          </w:rPr>
          <w:t>I</w:t>
        </w:r>
        <w:r w:rsidRPr="00A06CFB" w:rsidR="000A7964">
          <w:rPr>
            <w:rStyle w:val="Hyperlink"/>
            <w:rFonts w:cstheme="minorHAnsi"/>
            <w:shd w:val="clear" w:color="auto" w:fill="FFFFFF"/>
          </w:rPr>
          <w:t xml:space="preserve">ntegrity </w:t>
        </w:r>
        <w:r w:rsidR="00385D13">
          <w:rPr>
            <w:rStyle w:val="Hyperlink"/>
            <w:rFonts w:cstheme="minorHAnsi"/>
            <w:shd w:val="clear" w:color="auto" w:fill="FFFFFF"/>
          </w:rPr>
          <w:t>P</w:t>
        </w:r>
        <w:r w:rsidRPr="00A06CFB" w:rsidR="000A7964">
          <w:rPr>
            <w:rStyle w:val="Hyperlink"/>
            <w:rFonts w:cstheme="minorHAnsi"/>
            <w:shd w:val="clear" w:color="auto" w:fill="FFFFFF"/>
          </w:rPr>
          <w:t>olicy</w:t>
        </w:r>
      </w:hyperlink>
      <w:r w:rsidRPr="00A06CFB" w:rsidR="000A7964">
        <w:rPr>
          <w:rFonts w:cstheme="minorHAnsi"/>
          <w:color w:val="000000"/>
          <w:shd w:val="clear" w:color="auto" w:fill="FFFFFF"/>
        </w:rPr>
        <w:t xml:space="preserve"> regarding Level </w:t>
      </w:r>
      <w:r w:rsidR="000A7964">
        <w:rPr>
          <w:rFonts w:cstheme="minorHAnsi"/>
          <w:color w:val="000000"/>
          <w:shd w:val="clear" w:color="auto" w:fill="FFFFFF"/>
        </w:rPr>
        <w:t>1</w:t>
      </w:r>
      <w:r w:rsidRPr="00A06CFB" w:rsidR="000A7964">
        <w:rPr>
          <w:rFonts w:cstheme="minorHAnsi"/>
          <w:color w:val="000000"/>
          <w:shd w:val="clear" w:color="auto" w:fill="FFFFFF"/>
        </w:rPr>
        <w:t xml:space="preserve"> Academic Misconduct.</w:t>
      </w:r>
    </w:p>
    <w:p w:rsidR="001155F3" w:rsidP="00D57029" w:rsidRDefault="001155F3" w14:paraId="3477A069" w14:textId="77777777">
      <w:pPr>
        <w:spacing w:after="0" w:line="240" w:lineRule="auto"/>
        <w:rPr>
          <w:rFonts w:eastAsia="Times New Roman" w:cstheme="minorHAnsi"/>
          <w:lang w:eastAsia="en-GB"/>
        </w:rPr>
      </w:pPr>
    </w:p>
    <w:p w:rsidRPr="00412268" w:rsidR="00412268" w:rsidP="00D57029" w:rsidRDefault="00412268" w14:paraId="677019BE" w14:textId="2D050403">
      <w:pPr>
        <w:spacing w:after="0" w:line="240" w:lineRule="auto"/>
        <w:rPr>
          <w:rFonts w:eastAsia="Times New Roman" w:cstheme="minorHAnsi"/>
          <w:lang w:eastAsia="en-GB"/>
        </w:rPr>
      </w:pPr>
      <w:r w:rsidRPr="00412268">
        <w:rPr>
          <w:rFonts w:eastAsia="Times New Roman" w:cstheme="minorHAnsi"/>
          <w:lang w:eastAsia="en-GB"/>
        </w:rPr>
        <w:t>The decision was based on the following evidence:</w:t>
      </w:r>
    </w:p>
    <w:p w:rsidRPr="00412268" w:rsidR="00412268" w:rsidP="00D57029" w:rsidRDefault="00412268" w14:paraId="5298781F" w14:textId="77777777">
      <w:pPr>
        <w:numPr>
          <w:ilvl w:val="0"/>
          <w:numId w:val="1"/>
        </w:numPr>
        <w:spacing w:after="0" w:line="240" w:lineRule="auto"/>
        <w:rPr>
          <w:rFonts w:cstheme="minorHAnsi"/>
          <w:kern w:val="2"/>
          <w14:ligatures w14:val="standardContextual"/>
        </w:rPr>
      </w:pPr>
      <w:r w:rsidRPr="00412268">
        <w:rPr>
          <w:rFonts w:cstheme="minorHAnsi"/>
          <w:kern w:val="2"/>
          <w14:ligatures w14:val="standardContextual"/>
        </w:rPr>
        <w:t>X</w:t>
      </w:r>
    </w:p>
    <w:p w:rsidRPr="00412268" w:rsidR="00412268" w:rsidP="00D57029" w:rsidRDefault="00412268" w14:paraId="3E451EE5" w14:textId="77777777">
      <w:pPr>
        <w:numPr>
          <w:ilvl w:val="0"/>
          <w:numId w:val="1"/>
        </w:numPr>
        <w:spacing w:after="0" w:line="240" w:lineRule="auto"/>
        <w:rPr>
          <w:rFonts w:cstheme="minorHAnsi"/>
          <w:kern w:val="2"/>
          <w14:ligatures w14:val="standardContextual"/>
        </w:rPr>
      </w:pPr>
      <w:r w:rsidRPr="00412268">
        <w:rPr>
          <w:rFonts w:cstheme="minorHAnsi"/>
          <w:kern w:val="2"/>
          <w14:ligatures w14:val="standardContextual"/>
        </w:rPr>
        <w:t xml:space="preserve">Y </w:t>
      </w:r>
    </w:p>
    <w:p w:rsidRPr="00412268" w:rsidR="00412268" w:rsidP="00D57029" w:rsidRDefault="00412268" w14:paraId="7CBF04AA" w14:textId="77777777">
      <w:pPr>
        <w:numPr>
          <w:ilvl w:val="0"/>
          <w:numId w:val="1"/>
        </w:numPr>
        <w:spacing w:after="0" w:line="240" w:lineRule="auto"/>
        <w:rPr>
          <w:rFonts w:cstheme="minorHAnsi"/>
          <w:kern w:val="2"/>
          <w14:ligatures w14:val="standardContextual"/>
        </w:rPr>
      </w:pPr>
      <w:r w:rsidRPr="00412268">
        <w:rPr>
          <w:rFonts w:cstheme="minorHAnsi"/>
          <w:kern w:val="2"/>
          <w14:ligatures w14:val="standardContextual"/>
        </w:rPr>
        <w:t xml:space="preserve">Z </w:t>
      </w:r>
    </w:p>
    <w:p w:rsidRPr="00412268" w:rsidR="00412268" w:rsidP="00D57029" w:rsidRDefault="00412268" w14:paraId="4722E6EB" w14:textId="77777777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000000"/>
          <w:bdr w:val="none" w:color="auto" w:sz="0" w:space="0" w:frame="1"/>
          <w:lang w:eastAsia="en-GB"/>
        </w:rPr>
      </w:pPr>
    </w:p>
    <w:p w:rsidRPr="00750F0D" w:rsidR="00BC7763" w:rsidP="00D57029" w:rsidRDefault="00BC7763" w14:paraId="06BC5494" w14:textId="66A9F62F">
      <w:pPr>
        <w:spacing w:after="0" w:line="240" w:lineRule="auto"/>
      </w:pPr>
      <w:r>
        <w:t xml:space="preserve">In summary, </w:t>
      </w:r>
      <w:r w:rsidRPr="00750F0D">
        <w:t xml:space="preserve">I have determined that the </w:t>
      </w:r>
      <w:r w:rsidR="00323FD6">
        <w:t>breach of</w:t>
      </w:r>
      <w:r w:rsidRPr="00750F0D">
        <w:t xml:space="preserve"> academic integrity requirements </w:t>
      </w:r>
      <w:r>
        <w:t>was intentional/</w:t>
      </w:r>
      <w:r w:rsidRPr="00DB09F1">
        <w:t xml:space="preserve"> </w:t>
      </w:r>
      <w:r>
        <w:t xml:space="preserve">reckless </w:t>
      </w:r>
      <w:r w:rsidRPr="00323FD6">
        <w:rPr>
          <w:highlight w:val="yellow"/>
        </w:rPr>
        <w:t>[delete one]</w:t>
      </w:r>
      <w:r>
        <w:t xml:space="preserve"> and your actions misrepresented your level of academic achievement in the assessment exercise.</w:t>
      </w:r>
      <w:r w:rsidRPr="00750F0D">
        <w:t xml:space="preserve"> </w:t>
      </w:r>
    </w:p>
    <w:p w:rsidRPr="00475C0B" w:rsidR="00BC7763" w:rsidP="00D57029" w:rsidRDefault="00BC7763" w14:paraId="020568D8" w14:textId="77777777">
      <w:pPr>
        <w:spacing w:after="0" w:line="240" w:lineRule="auto"/>
        <w:rPr>
          <w:b/>
        </w:rPr>
      </w:pPr>
      <w:r>
        <w:rPr>
          <w:b/>
        </w:rPr>
        <w:br/>
      </w:r>
      <w:r w:rsidRPr="00475C0B">
        <w:rPr>
          <w:b/>
        </w:rPr>
        <w:t>Penalty</w:t>
      </w:r>
    </w:p>
    <w:p w:rsidRPr="00475C0B" w:rsidR="00BC7763" w:rsidP="00D57029" w:rsidRDefault="00BC7763" w14:paraId="2493C6FD" w14:textId="77777777">
      <w:pPr>
        <w:spacing w:after="0" w:line="240" w:lineRule="auto"/>
      </w:pPr>
      <w:r w:rsidRPr="00475C0B">
        <w:t xml:space="preserve">In accordance with the Consequences appropriate for </w:t>
      </w:r>
      <w:r>
        <w:t xml:space="preserve">Level 1 Academic Misconduct </w:t>
      </w:r>
      <w:r w:rsidRPr="00475C0B">
        <w:t xml:space="preserve">described in the Student Academic Integrity Policy – Schedule </w:t>
      </w:r>
      <w:r>
        <w:t>2</w:t>
      </w:r>
      <w:r w:rsidRPr="00475C0B">
        <w:t>, I have decided to take the following action:</w:t>
      </w:r>
    </w:p>
    <w:p w:rsidRPr="00501504" w:rsidR="00BC7763" w:rsidP="00D57029" w:rsidRDefault="00BC7763" w14:paraId="5445AB4F" w14:textId="77777777">
      <w:pPr>
        <w:spacing w:after="0" w:line="240" w:lineRule="auto"/>
      </w:pPr>
      <w:r w:rsidRPr="00C50D74">
        <w:rPr>
          <w:color w:val="C45911" w:themeColor="accent2" w:themeShade="BF"/>
        </w:rPr>
        <w:t>[First level 1 case – excluding exam/test/quiz]</w:t>
      </w:r>
      <w:r>
        <w:t xml:space="preserve"> </w:t>
      </w:r>
      <w:r w:rsidRPr="00C50D74">
        <w:rPr>
          <w:color w:val="C45911" w:themeColor="accent2" w:themeShade="BF"/>
        </w:rPr>
        <w:t>[</w:t>
      </w:r>
      <w:r>
        <w:rPr>
          <w:color w:val="C45911" w:themeColor="accent2" w:themeShade="BF"/>
        </w:rPr>
        <w:t xml:space="preserve">select </w:t>
      </w:r>
      <w:r w:rsidRPr="00C50D74">
        <w:rPr>
          <w:color w:val="C45911" w:themeColor="accent2" w:themeShade="BF"/>
        </w:rPr>
        <w:t>only one]</w:t>
      </w:r>
    </w:p>
    <w:p w:rsidR="00BC7763" w:rsidP="00D57029" w:rsidRDefault="00BC7763" w14:paraId="0FC9C68D" w14:textId="52E8E12A">
      <w:pPr>
        <w:spacing w:after="0" w:line="240" w:lineRule="auto"/>
        <w:ind w:left="720"/>
      </w:pPr>
      <w:r w:rsidR="00BC7763">
        <w:rPr/>
        <w:t>The Topic Coordinator will mark you</w:t>
      </w:r>
      <w:r w:rsidR="2F345A51">
        <w:rPr/>
        <w:t>r</w:t>
      </w:r>
      <w:r w:rsidR="00BC7763">
        <w:rPr/>
        <w:t xml:space="preserve"> work and make a deduction of [</w:t>
      </w:r>
      <w:r w:rsidR="00BC7763">
        <w:rPr/>
        <w:t>up to 100%</w:t>
      </w:r>
      <w:r w:rsidR="00BC7763">
        <w:rPr/>
        <w:t>]</w:t>
      </w:r>
      <w:r w:rsidR="00BC7763">
        <w:rPr/>
        <w:t xml:space="preserve"> of the available mark </w:t>
      </w:r>
    </w:p>
    <w:p w:rsidRPr="00C51287" w:rsidR="00BC7763" w:rsidP="00D57029" w:rsidRDefault="00BC7763" w14:paraId="4AD2C253" w14:textId="77777777">
      <w:pPr>
        <w:spacing w:after="0" w:line="240" w:lineRule="auto"/>
        <w:ind w:left="720"/>
        <w:rPr>
          <w:color w:val="C45911" w:themeColor="accent2" w:themeShade="BF"/>
        </w:rPr>
      </w:pPr>
      <w:r w:rsidRPr="00C51287">
        <w:rPr>
          <w:color w:val="C45911" w:themeColor="accent2" w:themeShade="BF"/>
        </w:rPr>
        <w:t>OR</w:t>
      </w:r>
    </w:p>
    <w:p w:rsidRPr="00475C0B" w:rsidR="00BC7763" w:rsidP="00D57029" w:rsidRDefault="00BC7763" w14:paraId="1275BF59" w14:textId="77777777">
      <w:pPr>
        <w:spacing w:after="0" w:line="240" w:lineRule="auto"/>
        <w:ind w:left="720"/>
      </w:pPr>
      <w:r w:rsidRPr="002B1A7E">
        <w:t xml:space="preserve">You have been provided with the opportunity to resubmit the work </w:t>
      </w:r>
      <w:r w:rsidRPr="00475C0B">
        <w:t>with a maximum obtainable grade of Pass</w:t>
      </w:r>
      <w:r>
        <w:t>.</w:t>
      </w:r>
    </w:p>
    <w:p w:rsidR="00BC7763" w:rsidP="00D57029" w:rsidRDefault="00BC7763" w14:paraId="4A3A80F7" w14:textId="77777777">
      <w:pPr>
        <w:spacing w:after="0" w:line="240" w:lineRule="auto"/>
      </w:pPr>
    </w:p>
    <w:p w:rsidRPr="00C50D74" w:rsidR="00BC7763" w:rsidP="00D57029" w:rsidRDefault="00BC7763" w14:paraId="41725015" w14:textId="77777777">
      <w:pPr>
        <w:spacing w:after="0" w:line="240" w:lineRule="auto"/>
        <w:rPr>
          <w:color w:val="C45911" w:themeColor="accent2" w:themeShade="BF"/>
        </w:rPr>
      </w:pPr>
      <w:r w:rsidRPr="00C50D74">
        <w:rPr>
          <w:color w:val="C45911" w:themeColor="accent2" w:themeShade="BF"/>
        </w:rPr>
        <w:t>[Second Level 1 case – excluding exam/test/quiz]</w:t>
      </w:r>
      <w:r>
        <w:rPr>
          <w:color w:val="C45911" w:themeColor="accent2" w:themeShade="BF"/>
        </w:rPr>
        <w:t xml:space="preserve"> [select one only]</w:t>
      </w:r>
    </w:p>
    <w:p w:rsidRPr="002B1A7E" w:rsidR="00BC7763" w:rsidP="00D57029" w:rsidRDefault="00BC7763" w14:paraId="597712FD" w14:textId="77777777">
      <w:pPr>
        <w:spacing w:after="0" w:line="240" w:lineRule="auto"/>
        <w:ind w:left="720"/>
      </w:pPr>
      <w:r>
        <w:t xml:space="preserve">You will receive a </w:t>
      </w:r>
      <w:r w:rsidRPr="002B1A7E">
        <w:t>mark of zero for the assessment task</w:t>
      </w:r>
    </w:p>
    <w:p w:rsidRPr="00BC4001" w:rsidR="00BC7763" w:rsidP="00D57029" w:rsidRDefault="00BC7763" w14:paraId="48205A30" w14:textId="77777777">
      <w:pPr>
        <w:spacing w:after="0" w:line="240" w:lineRule="auto"/>
        <w:ind w:left="720"/>
        <w:rPr>
          <w:color w:val="C45911" w:themeColor="accent2" w:themeShade="BF"/>
        </w:rPr>
      </w:pPr>
      <w:r w:rsidRPr="00BC4001">
        <w:rPr>
          <w:color w:val="C45911" w:themeColor="accent2" w:themeShade="BF"/>
        </w:rPr>
        <w:t>OR</w:t>
      </w:r>
    </w:p>
    <w:p w:rsidRPr="002B1A7E" w:rsidR="00BC7763" w:rsidP="00D57029" w:rsidRDefault="00BC7763" w14:paraId="1C30BAF5" w14:textId="77777777">
      <w:pPr>
        <w:spacing w:after="0" w:line="240" w:lineRule="auto"/>
        <w:ind w:left="720"/>
      </w:pPr>
      <w:r>
        <w:t>You will receive a</w:t>
      </w:r>
      <w:r w:rsidRPr="002B1A7E">
        <w:t xml:space="preserve"> Fail Grade for the topic, with no further option for assessment under section 9 of the Assessment Policy</w:t>
      </w:r>
      <w:r>
        <w:t>.</w:t>
      </w:r>
      <w:r>
        <w:br/>
      </w:r>
    </w:p>
    <w:p w:rsidRPr="00C50D74" w:rsidR="00BC7763" w:rsidP="00D57029" w:rsidRDefault="00BC7763" w14:paraId="1481027A" w14:textId="77777777">
      <w:pPr>
        <w:spacing w:after="0" w:line="240" w:lineRule="auto"/>
        <w:rPr>
          <w:color w:val="C45911" w:themeColor="accent2" w:themeShade="BF"/>
        </w:rPr>
      </w:pPr>
      <w:r w:rsidRPr="00C50D74">
        <w:rPr>
          <w:color w:val="C45911" w:themeColor="accent2" w:themeShade="BF"/>
        </w:rPr>
        <w:lastRenderedPageBreak/>
        <w:t>[Work submitted for examination, test or quiz]</w:t>
      </w:r>
      <w:r>
        <w:rPr>
          <w:color w:val="C45911" w:themeColor="accent2" w:themeShade="BF"/>
        </w:rPr>
        <w:t xml:space="preserve"> [select one only]</w:t>
      </w:r>
    </w:p>
    <w:p w:rsidR="00BC7763" w:rsidP="00D57029" w:rsidRDefault="00BC7763" w14:paraId="3448C203" w14:textId="155B9D8A">
      <w:pPr>
        <w:spacing w:after="0" w:line="240" w:lineRule="auto"/>
        <w:ind w:left="720"/>
      </w:pPr>
      <w:r w:rsidR="00BC7763">
        <w:rPr/>
        <w:t>The Topic Coordinator will mark you</w:t>
      </w:r>
      <w:r w:rsidR="439541B7">
        <w:rPr/>
        <w:t>r</w:t>
      </w:r>
      <w:r w:rsidR="00BC7763">
        <w:rPr/>
        <w:t xml:space="preserve"> work and make a </w:t>
      </w:r>
      <w:r w:rsidR="00BC7763">
        <w:rPr/>
        <w:t xml:space="preserve">deduction of </w:t>
      </w:r>
      <w:r w:rsidR="00BC7763">
        <w:rPr/>
        <w:t>[</w:t>
      </w:r>
      <w:r w:rsidR="00BC7763">
        <w:rPr/>
        <w:t>up to 100%</w:t>
      </w:r>
      <w:r w:rsidR="00BC7763">
        <w:rPr/>
        <w:t xml:space="preserve">] of </w:t>
      </w:r>
      <w:r w:rsidR="00BC7763">
        <w:rPr/>
        <w:t xml:space="preserve">the </w:t>
      </w:r>
      <w:r w:rsidR="00BC7763">
        <w:rPr/>
        <w:t xml:space="preserve">available mark for the whole/relevant </w:t>
      </w:r>
      <w:r w:rsidR="00BC7763">
        <w:rPr/>
        <w:t>component</w:t>
      </w:r>
      <w:r w:rsidR="00BC7763">
        <w:rPr/>
        <w:t xml:space="preserve"> of the </w:t>
      </w:r>
      <w:r w:rsidR="00BC7763">
        <w:rPr/>
        <w:t>examination</w:t>
      </w:r>
      <w:r w:rsidR="00BC7763">
        <w:rPr/>
        <w:t>/</w:t>
      </w:r>
      <w:r w:rsidR="0B9EA06A">
        <w:rPr/>
        <w:t xml:space="preserve"> </w:t>
      </w:r>
      <w:r w:rsidR="00BC7763">
        <w:rPr/>
        <w:t>test</w:t>
      </w:r>
      <w:r w:rsidR="00BC7763">
        <w:rPr/>
        <w:t>/</w:t>
      </w:r>
      <w:r w:rsidR="00BC7763">
        <w:rPr/>
        <w:t xml:space="preserve"> quiz</w:t>
      </w:r>
    </w:p>
    <w:p w:rsidRPr="00BC4001" w:rsidR="00BC7763" w:rsidP="00D57029" w:rsidRDefault="00BC7763" w14:paraId="6647AFB3" w14:textId="77777777">
      <w:pPr>
        <w:spacing w:after="0" w:line="240" w:lineRule="auto"/>
        <w:ind w:left="720"/>
        <w:rPr>
          <w:color w:val="C45911" w:themeColor="accent2" w:themeShade="BF"/>
        </w:rPr>
      </w:pPr>
      <w:r w:rsidRPr="00BC4001">
        <w:rPr>
          <w:color w:val="C45911" w:themeColor="accent2" w:themeShade="BF"/>
        </w:rPr>
        <w:t>OR</w:t>
      </w:r>
    </w:p>
    <w:p w:rsidRPr="00CD7221" w:rsidR="00BC7763" w:rsidP="00D57029" w:rsidRDefault="00BC7763" w14:paraId="672C5239" w14:textId="4C3D1344">
      <w:pPr>
        <w:spacing w:after="0" w:line="240" w:lineRule="auto"/>
        <w:ind w:left="720"/>
      </w:pPr>
      <w:r w:rsidR="00BC7763">
        <w:rPr/>
        <w:t xml:space="preserve">You will receive a </w:t>
      </w:r>
      <w:r w:rsidR="00BC7763">
        <w:rPr/>
        <w:t xml:space="preserve">Fail Grade for the topic, with no further </w:t>
      </w:r>
      <w:r w:rsidR="00BC7763">
        <w:rPr/>
        <w:t>option</w:t>
      </w:r>
      <w:r w:rsidR="00BC7763">
        <w:rPr/>
        <w:t xml:space="preserve"> for assessment under section 9 of the Assessment Policy</w:t>
      </w:r>
      <w:r w:rsidR="355C6FE2">
        <w:rPr/>
        <w:t>.</w:t>
      </w:r>
    </w:p>
    <w:p w:rsidR="00BC7763" w:rsidP="00D57029" w:rsidRDefault="00BC7763" w14:paraId="2A5B39A3" w14:textId="77777777">
      <w:pPr>
        <w:spacing w:after="0" w:line="240" w:lineRule="auto"/>
        <w:rPr>
          <w:b/>
        </w:rPr>
      </w:pPr>
    </w:p>
    <w:p w:rsidR="00A945E7" w:rsidP="00D57029" w:rsidRDefault="00A945E7" w14:paraId="7BC39D3C" w14:textId="77777777">
      <w:pPr>
        <w:spacing w:after="0" w:line="240" w:lineRule="auto"/>
        <w:rPr>
          <w:b/>
        </w:rPr>
      </w:pPr>
      <w:r>
        <w:rPr>
          <w:b/>
        </w:rPr>
        <w:t>Educational advice</w:t>
      </w:r>
    </w:p>
    <w:p w:rsidR="00A945E7" w:rsidP="00D57029" w:rsidRDefault="00A945E7" w14:paraId="1A73F4B8" w14:textId="77777777">
      <w:pPr>
        <w:spacing w:after="0" w:line="240" w:lineRule="auto"/>
      </w:pPr>
      <w:r>
        <w:t xml:space="preserve">I recommend that you review the University’s Student Academic Integrity Policy and associated procedures and the </w:t>
      </w:r>
      <w:hyperlink w:history="1" r:id="rId6">
        <w:r>
          <w:rPr>
            <w:rStyle w:val="Hyperlink"/>
          </w:rPr>
          <w:t>Academic Integrity Website</w:t>
        </w:r>
      </w:hyperlink>
      <w:r>
        <w:t>.</w:t>
      </w:r>
    </w:p>
    <w:p w:rsidR="00802B99" w:rsidP="00D57029" w:rsidRDefault="00802B99" w14:paraId="35A88C32" w14:textId="77777777">
      <w:pPr>
        <w:spacing w:after="0" w:line="240" w:lineRule="auto"/>
        <w:rPr>
          <w:rFonts w:cstheme="minorHAnsi"/>
        </w:rPr>
      </w:pPr>
    </w:p>
    <w:p w:rsidRPr="00BE742E" w:rsidR="005E47FA" w:rsidP="00D57029" w:rsidRDefault="005E47FA" w14:paraId="1A2AFCFA" w14:textId="32BDF5F3">
      <w:pPr>
        <w:spacing w:after="0" w:line="240" w:lineRule="auto"/>
        <w:rPr>
          <w:rFonts w:cstheme="minorHAnsi"/>
        </w:rPr>
      </w:pPr>
      <w:r w:rsidRPr="00BE742E">
        <w:rPr>
          <w:rFonts w:cstheme="minorHAnsi"/>
        </w:rPr>
        <w:t xml:space="preserve">The </w:t>
      </w:r>
      <w:hyperlink w:history="1" r:id="rId7">
        <w:r w:rsidRPr="00BE742E">
          <w:rPr>
            <w:rStyle w:val="Hyperlink"/>
            <w:rFonts w:cstheme="minorHAnsi"/>
          </w:rPr>
          <w:t>Student Learning Support Services</w:t>
        </w:r>
      </w:hyperlink>
      <w:r w:rsidRPr="00BE742E">
        <w:rPr>
          <w:rFonts w:cstheme="minorHAnsi"/>
        </w:rPr>
        <w:t xml:space="preserve"> ha</w:t>
      </w:r>
      <w:r w:rsidR="00E32BDD">
        <w:rPr>
          <w:rFonts w:cstheme="minorHAnsi"/>
        </w:rPr>
        <w:t>ve</w:t>
      </w:r>
      <w:r w:rsidRPr="00BE742E">
        <w:rPr>
          <w:rFonts w:cstheme="minorHAnsi"/>
        </w:rPr>
        <w:t xml:space="preserve"> resources available to support students </w:t>
      </w:r>
      <w:r>
        <w:rPr>
          <w:rFonts w:cstheme="minorHAnsi"/>
        </w:rPr>
        <w:t xml:space="preserve">develop </w:t>
      </w:r>
      <w:r w:rsidRPr="00BE742E">
        <w:rPr>
          <w:rFonts w:cstheme="minorHAnsi"/>
        </w:rPr>
        <w:t>academic writing</w:t>
      </w:r>
      <w:r>
        <w:rPr>
          <w:rFonts w:cstheme="minorHAnsi"/>
        </w:rPr>
        <w:t xml:space="preserve"> and other useful study skills</w:t>
      </w:r>
      <w:r w:rsidRPr="00BE742E">
        <w:rPr>
          <w:rFonts w:cstheme="minorHAnsi"/>
        </w:rPr>
        <w:t xml:space="preserve">. </w:t>
      </w:r>
    </w:p>
    <w:p w:rsidR="00A945E7" w:rsidP="00D57029" w:rsidRDefault="00A945E7" w14:paraId="61FEFE6C" w14:textId="77777777">
      <w:pPr>
        <w:spacing w:after="0" w:line="240" w:lineRule="auto"/>
      </w:pPr>
    </w:p>
    <w:p w:rsidR="00A945E7" w:rsidP="00D57029" w:rsidRDefault="00A945E7" w14:paraId="0E73572B" w14:textId="77777777">
      <w:pPr>
        <w:spacing w:after="0" w:line="240" w:lineRule="auto"/>
        <w:rPr>
          <w:b/>
        </w:rPr>
      </w:pPr>
      <w:r>
        <w:rPr>
          <w:b/>
        </w:rPr>
        <w:t>Record</w:t>
      </w:r>
    </w:p>
    <w:p w:rsidR="00A945E7" w:rsidP="00D57029" w:rsidRDefault="00A945E7" w14:paraId="79E3CF9B" w14:textId="5E42766E">
      <w:pPr>
        <w:spacing w:after="0" w:line="240" w:lineRule="auto"/>
      </w:pPr>
      <w:r>
        <w:t xml:space="preserve">A </w:t>
      </w:r>
      <w:r>
        <w:rPr>
          <w:b/>
        </w:rPr>
        <w:t xml:space="preserve">Level 1 Academic Misconduct </w:t>
      </w:r>
      <w:r>
        <w:t xml:space="preserve">determination will be recorded </w:t>
      </w:r>
      <w:r w:rsidRPr="00AC1F9B">
        <w:t>on the Academic Integrity Register.</w:t>
      </w:r>
      <w:r w:rsidRPr="00AC1F9B" w:rsidR="00030103">
        <w:t xml:space="preserve"> </w:t>
      </w:r>
      <w:r w:rsidRPr="00AC1F9B" w:rsidR="00030103">
        <w:rPr>
          <w:rFonts w:cstheme="minorHAnsi"/>
        </w:rPr>
        <w:t xml:space="preserve">The Register is a confidential central </w:t>
      </w:r>
      <w:r w:rsidR="00AC1F9B">
        <w:rPr>
          <w:rFonts w:cstheme="minorHAnsi"/>
        </w:rPr>
        <w:t>database</w:t>
      </w:r>
      <w:r w:rsidRPr="00AC1F9B" w:rsidR="00030103">
        <w:rPr>
          <w:rFonts w:cstheme="minorHAnsi"/>
        </w:rPr>
        <w:t xml:space="preserve"> for recording breaches of academic integrity. It is only consulted if you are detected for further academic integrity issues in the future.</w:t>
      </w:r>
    </w:p>
    <w:p w:rsidR="00A945E7" w:rsidP="00D57029" w:rsidRDefault="00A945E7" w14:paraId="33A055FC" w14:textId="77777777">
      <w:pPr>
        <w:spacing w:after="0" w:line="240" w:lineRule="auto"/>
      </w:pPr>
    </w:p>
    <w:p w:rsidR="00A945E7" w:rsidP="00D57029" w:rsidRDefault="00A945E7" w14:paraId="290F74F2" w14:textId="6B716422">
      <w:pPr>
        <w:spacing w:after="0" w:line="240" w:lineRule="auto"/>
      </w:pPr>
      <w:r w:rsidR="00A945E7">
        <w:rPr/>
        <w:t xml:space="preserve">If you are dissatisfied with this </w:t>
      </w:r>
      <w:r w:rsidR="22E7B450">
        <w:rPr/>
        <w:t>decision,</w:t>
      </w:r>
      <w:r w:rsidR="00A945E7">
        <w:rPr/>
        <w:t xml:space="preserve"> you may request a review of the determination of Level 1 Academic Misconduct </w:t>
      </w:r>
      <w:r w:rsidR="00A945E7">
        <w:rPr/>
        <w:t>in accordance with</w:t>
      </w:r>
      <w:r w:rsidR="00A945E7">
        <w:rPr/>
        <w:t xml:space="preserve"> the </w:t>
      </w:r>
      <w:hyperlink r:id="Rfd01df535f2b467e">
        <w:r w:rsidRPr="0727640C" w:rsidR="00A945E7">
          <w:rPr>
            <w:rStyle w:val="Hyperlink"/>
          </w:rPr>
          <w:t>Student Review and Appeal Policy and associated procedures</w:t>
        </w:r>
      </w:hyperlink>
      <w:r w:rsidR="00A945E7">
        <w:rPr/>
        <w:t xml:space="preserve">. </w:t>
      </w:r>
      <w:r w:rsidR="008B5E28">
        <w:rPr/>
        <w:t xml:space="preserve">Student Assist’s </w:t>
      </w:r>
      <w:hyperlink r:id="R79895eb7abd94f46">
        <w:r w:rsidRPr="0727640C" w:rsidR="008B5E28">
          <w:rPr>
            <w:rStyle w:val="Hyperlink"/>
          </w:rPr>
          <w:t>Academic Advocacy Service</w:t>
        </w:r>
      </w:hyperlink>
      <w:r w:rsidR="008B5E28">
        <w:rPr/>
        <w:t xml:space="preserve"> is</w:t>
      </w:r>
      <w:r w:rsidR="008B5E28">
        <w:rPr/>
        <w:t xml:space="preserve"> available to all currently enrolled students at Flinders University and is free, independent, and confidential. </w:t>
      </w:r>
      <w:r w:rsidR="008B5E28">
        <w:rPr/>
        <w:t>Student Assist staff are not associated with any</w:t>
      </w:r>
      <w:r w:rsidR="008B5E28">
        <w:rPr/>
        <w:t xml:space="preserve"> College </w:t>
      </w:r>
      <w:r w:rsidR="008B5E28">
        <w:rPr/>
        <w:t>or</w:t>
      </w:r>
      <w:r w:rsidR="008B5E28">
        <w:rPr/>
        <w:t xml:space="preserve"> University Academic Integrity </w:t>
      </w:r>
      <w:r w:rsidR="008B5E28">
        <w:rPr/>
        <w:t>services. I highly recommend reaching out to a Student Assist Academic Advocate</w:t>
      </w:r>
      <w:r w:rsidR="008B5E28">
        <w:rPr/>
        <w:t xml:space="preserve"> to help you understand University policies and systems</w:t>
      </w:r>
      <w:r w:rsidR="008B5E28">
        <w:rPr/>
        <w:t>.</w:t>
      </w:r>
    </w:p>
    <w:p w:rsidR="005054A6" w:rsidP="00D57029" w:rsidRDefault="005054A6" w14:paraId="5E592D7E" w14:textId="77777777">
      <w:pPr>
        <w:spacing w:after="0" w:line="240" w:lineRule="auto"/>
      </w:pPr>
    </w:p>
    <w:p w:rsidRPr="00BE742E" w:rsidR="005054A6" w:rsidP="0727640C" w:rsidRDefault="005054A6" w14:paraId="658A823C" w14:textId="77A6366F">
      <w:pPr>
        <w:spacing w:after="0" w:line="240" w:lineRule="auto"/>
        <w:rPr>
          <w:rFonts w:cs="Calibri" w:cstheme="minorAscii"/>
          <w:color w:val="000000"/>
          <w:bdr w:val="none" w:color="auto" w:sz="0" w:space="0" w:frame="1"/>
          <w:shd w:val="clear" w:color="auto" w:fill="FFFFFF"/>
        </w:rPr>
      </w:pPr>
      <w:r w:rsidRPr="0727640C" w:rsidR="005054A6">
        <w:rPr>
          <w:rFonts w:cs="Calibri" w:cstheme="minorAscii"/>
          <w:color w:val="000000"/>
          <w:shd w:val="clear" w:color="auto" w:fill="FFFFFF"/>
        </w:rPr>
        <w:t>If you are feeling any distress</w:t>
      </w:r>
      <w:r w:rsidRPr="0727640C" w:rsidR="002950C4">
        <w:rPr>
          <w:rFonts w:cs="Calibri" w:cstheme="minorAscii"/>
          <w:color w:val="000000"/>
          <w:shd w:val="clear" w:color="auto" w:fill="FFFFFF"/>
        </w:rPr>
        <w:t>,</w:t>
      </w:r>
      <w:r w:rsidRPr="0727640C" w:rsidR="005054A6">
        <w:rPr>
          <w:rFonts w:cs="Calibri" w:cstheme="minorAscii"/>
          <w:color w:val="000000"/>
          <w:shd w:val="clear" w:color="auto" w:fill="FFFFFF"/>
        </w:rPr>
        <w:t xml:space="preserve"> p</w:t>
      </w:r>
      <w:r w:rsidRPr="0727640C" w:rsidR="005054A6">
        <w:rPr>
          <w:rFonts w:cs="Calibri" w:cstheme="minorAscii"/>
          <w:color w:val="000000"/>
          <w:bdr w:val="none" w:color="auto" w:sz="0" w:space="0" w:frame="1"/>
          <w:shd w:val="clear" w:color="auto" w:fill="FFFFFF"/>
        </w:rPr>
        <w:t xml:space="preserve">lease remember that Health, Counselling and Disability Services are available to you.</w:t>
      </w:r>
      <w:r w:rsidRPr="0727640C" w:rsidR="005054A6">
        <w:rPr>
          <w:rFonts w:cs="Calibri" w:cstheme="minorAscii"/>
          <w:color w:val="000000"/>
          <w:bdr w:val="none" w:color="auto" w:sz="0" w:space="0" w:frame="1"/>
          <w:shd w:val="clear" w:color="auto" w:fill="FFFFFF"/>
        </w:rPr>
        <w:t xml:space="preserve">  These services can be contacted on 8201 2118 or via </w:t>
      </w:r>
      <w:hyperlink w:history="1" r:id="R99ce3e2d37384f35">
        <w:r w:rsidRPr="0727640C" w:rsidR="005054A6">
          <w:rPr>
            <w:rStyle w:val="Hyperlink"/>
            <w:rFonts w:cs="Calibri" w:cstheme="minorAscii"/>
            <w:bdr w:val="none" w:color="auto" w:sz="0" w:space="0" w:frame="1"/>
            <w:shd w:val="clear" w:color="auto" w:fill="FFFFFF"/>
          </w:rPr>
          <w:t>counselling@flinders.edu.au</w:t>
        </w:r>
      </w:hyperlink>
      <w:r w:rsidRPr="0727640C" w:rsidR="005054A6">
        <w:rPr>
          <w:rFonts w:cs="Calibri" w:cstheme="minorAscii"/>
          <w:color w:val="000000"/>
          <w:bdr w:val="none" w:color="auto" w:sz="0" w:space="0" w:frame="1"/>
          <w:shd w:val="clear" w:color="auto" w:fill="FFFFFF"/>
        </w:rPr>
        <w:t>. There is also an after-hours crisis line available on 1300 512 409.</w:t>
      </w:r>
    </w:p>
    <w:p w:rsidR="00BC7763" w:rsidP="00D57029" w:rsidRDefault="00BC7763" w14:paraId="4B476AED" w14:textId="77777777">
      <w:pPr>
        <w:spacing w:after="0" w:line="240" w:lineRule="auto"/>
      </w:pPr>
    </w:p>
    <w:p w:rsidRPr="00443A63" w:rsidR="00BC7763" w:rsidP="00D57029" w:rsidRDefault="00BC7763" w14:paraId="1596D856" w14:textId="77777777">
      <w:pPr>
        <w:spacing w:after="0" w:line="240" w:lineRule="auto"/>
      </w:pPr>
    </w:p>
    <w:p w:rsidR="00BC7763" w:rsidP="00D57029" w:rsidRDefault="00BC7763" w14:paraId="56F605CD" w14:textId="77777777">
      <w:pPr>
        <w:spacing w:after="0" w:line="240" w:lineRule="auto"/>
      </w:pPr>
      <w:r>
        <w:t xml:space="preserve">Yours sincerely, </w:t>
      </w:r>
    </w:p>
    <w:p w:rsidR="00BC7763" w:rsidP="00D57029" w:rsidRDefault="00BC7763" w14:paraId="374969E8" w14:textId="77777777">
      <w:pPr>
        <w:spacing w:after="0" w:line="240" w:lineRule="auto"/>
      </w:pPr>
    </w:p>
    <w:p w:rsidR="00BC7763" w:rsidP="00D57029" w:rsidRDefault="00BC7763" w14:paraId="1670BA5B" w14:textId="77777777">
      <w:pPr>
        <w:spacing w:after="0" w:line="240" w:lineRule="auto"/>
      </w:pPr>
      <w:r>
        <w:t>[Academic Integrity Officer/ Dean Education]</w:t>
      </w:r>
    </w:p>
    <w:p w:rsidR="00C3081A" w:rsidP="00D57029" w:rsidRDefault="00C3081A" w14:paraId="690DCC93" w14:textId="77777777">
      <w:pPr>
        <w:spacing w:after="0" w:line="240" w:lineRule="auto"/>
      </w:pPr>
    </w:p>
    <w:sectPr w:rsidR="00C3081A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54D1A"/>
    <w:multiLevelType w:val="hybridMultilevel"/>
    <w:tmpl w:val="2B5843CC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3953938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1AEILI0sTA2MTAyUdpeDU4uLM/DyQAsNaAN67JQUsAAAA"/>
  </w:docVars>
  <w:rsids>
    <w:rsidRoot w:val="00BC7763"/>
    <w:rsid w:val="00030103"/>
    <w:rsid w:val="000A7964"/>
    <w:rsid w:val="000D5963"/>
    <w:rsid w:val="001155F3"/>
    <w:rsid w:val="00261B29"/>
    <w:rsid w:val="002950C4"/>
    <w:rsid w:val="002C4243"/>
    <w:rsid w:val="00315D53"/>
    <w:rsid w:val="00323FD6"/>
    <w:rsid w:val="00385D13"/>
    <w:rsid w:val="00412268"/>
    <w:rsid w:val="0044379B"/>
    <w:rsid w:val="00454292"/>
    <w:rsid w:val="00471CEF"/>
    <w:rsid w:val="005054A6"/>
    <w:rsid w:val="005E47FA"/>
    <w:rsid w:val="006672A6"/>
    <w:rsid w:val="006F21CF"/>
    <w:rsid w:val="007158A0"/>
    <w:rsid w:val="00802B99"/>
    <w:rsid w:val="0089516B"/>
    <w:rsid w:val="008A5AF9"/>
    <w:rsid w:val="008B5E28"/>
    <w:rsid w:val="009F2B98"/>
    <w:rsid w:val="009F54C5"/>
    <w:rsid w:val="00A945E7"/>
    <w:rsid w:val="00AC1F9B"/>
    <w:rsid w:val="00AF0DFD"/>
    <w:rsid w:val="00B4205F"/>
    <w:rsid w:val="00B8222E"/>
    <w:rsid w:val="00BC7763"/>
    <w:rsid w:val="00C3081A"/>
    <w:rsid w:val="00CA77A3"/>
    <w:rsid w:val="00D136FE"/>
    <w:rsid w:val="00D57029"/>
    <w:rsid w:val="00E32BDD"/>
    <w:rsid w:val="00F91714"/>
    <w:rsid w:val="058B93AB"/>
    <w:rsid w:val="0727640C"/>
    <w:rsid w:val="0B9EA06A"/>
    <w:rsid w:val="22E7B450"/>
    <w:rsid w:val="2F345A51"/>
    <w:rsid w:val="34A44A8E"/>
    <w:rsid w:val="355C6FE2"/>
    <w:rsid w:val="43954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33E732"/>
  <w15:chartTrackingRefBased/>
  <w15:docId w15:val="{6E00FB39-EA69-4577-9F62-294CF317F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C7763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C7763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03010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92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1.xml" Id="rId13" /><Relationship Type="http://schemas.openxmlformats.org/officeDocument/2006/relationships/settings" Target="settings.xml" Id="rId3" /><Relationship Type="http://schemas.openxmlformats.org/officeDocument/2006/relationships/hyperlink" Target="https://students.flinders.edu.au/support/slss" TargetMode="External" Id="rId7" /><Relationship Type="http://schemas.openxmlformats.org/officeDocument/2006/relationships/theme" Target="theme/theme1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hyperlink" Target="https://students.flinders.edu.au/my-course/academic-integrity" TargetMode="External" Id="rId6" /><Relationship Type="http://schemas.openxmlformats.org/officeDocument/2006/relationships/fontTable" Target="fontTable.xml" Id="rId11" /><Relationship Type="http://schemas.openxmlformats.org/officeDocument/2006/relationships/hyperlink" Target="https://www.flinders.edu.au/content/dam/documents/staff/policies/academic-students/student-academic-integrity-policy.pdf" TargetMode="External" Id="rId5" /><Relationship Type="http://schemas.openxmlformats.org/officeDocument/2006/relationships/customXml" Target="../customXml/item3.xml" Id="rId15" /><Relationship Type="http://schemas.openxmlformats.org/officeDocument/2006/relationships/webSettings" Target="webSettings.xml" Id="rId4" /><Relationship Type="http://schemas.openxmlformats.org/officeDocument/2006/relationships/customXml" Target="../customXml/item2.xml" Id="rId14" /><Relationship Type="http://schemas.openxmlformats.org/officeDocument/2006/relationships/hyperlink" Target="https://www.flinders.edu.au/content/dam/documents/staff/policies/academic-students/student-review-appeal-procedures.pdf" TargetMode="External" Id="Rfd01df535f2b467e" /><Relationship Type="http://schemas.openxmlformats.org/officeDocument/2006/relationships/hyperlink" Target="https://fusa.edu.au/academic-advocacy/" TargetMode="External" Id="R79895eb7abd94f46" /><Relationship Type="http://schemas.openxmlformats.org/officeDocument/2006/relationships/hyperlink" Target="mailto:counselling@flinders.edu.au" TargetMode="External" Id="R99ce3e2d37384f35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D70CD27A9B464090BD2E3C11DEAD4F" ma:contentTypeVersion="15" ma:contentTypeDescription="Create a new document." ma:contentTypeScope="" ma:versionID="49a5eac00581939dd6743ce1c8ac8b44">
  <xsd:schema xmlns:xsd="http://www.w3.org/2001/XMLSchema" xmlns:xs="http://www.w3.org/2001/XMLSchema" xmlns:p="http://schemas.microsoft.com/office/2006/metadata/properties" xmlns:ns2="66dc203b-7e8f-4051-8db6-2ec5908e2ec8" xmlns:ns3="d59972a4-03b9-4dbe-b42d-33c126309dbe" targetNamespace="http://schemas.microsoft.com/office/2006/metadata/properties" ma:root="true" ma:fieldsID="fba89b2b7390e2577b7358beb7acee61" ns2:_="" ns3:_="">
    <xsd:import namespace="66dc203b-7e8f-4051-8db6-2ec5908e2ec8"/>
    <xsd:import namespace="d59972a4-03b9-4dbe-b42d-33c126309d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dc203b-7e8f-4051-8db6-2ec5908e2e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a14fc1ee-ee85-4a7e-98b0-8db30ca095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9972a4-03b9-4dbe-b42d-33c126309db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2985d166-32ae-4c4a-8201-9b296499ffb6}" ma:internalName="TaxCatchAll" ma:showField="CatchAllData" ma:web="d59972a4-03b9-4dbe-b42d-33c126309d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59972a4-03b9-4dbe-b42d-33c126309dbe" xsi:nil="true"/>
    <lcf76f155ced4ddcb4097134ff3c332f xmlns="66dc203b-7e8f-4051-8db6-2ec5908e2ec8">
      <Terms xmlns="http://schemas.microsoft.com/office/infopath/2007/PartnerControls"/>
    </lcf76f155ced4ddcb4097134ff3c332f>
    <SharedWithUsers xmlns="d59972a4-03b9-4dbe-b42d-33c126309dbe">
      <UserInfo>
        <DisplayName>Sarah Fazzini</DisplayName>
        <AccountId>143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37E1B34-E3A9-4E5F-A4F0-658A9C3311EF}"/>
</file>

<file path=customXml/itemProps2.xml><?xml version="1.0" encoding="utf-8"?>
<ds:datastoreItem xmlns:ds="http://schemas.openxmlformats.org/officeDocument/2006/customXml" ds:itemID="{94FCD004-0E79-4C3F-9D0B-3966B1483809}"/>
</file>

<file path=customXml/itemProps3.xml><?xml version="1.0" encoding="utf-8"?>
<ds:datastoreItem xmlns:ds="http://schemas.openxmlformats.org/officeDocument/2006/customXml" ds:itemID="{FD0A0593-A65C-44CA-8EE9-00321079EA05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Manager/>
  <ap:Company/>
  <ap:SharedDoc>false</ap:SharedDoc>
  <ap:HyperlinkBase/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integrity - Email Template 4 – Second reviewer - Level 1 academic misconduct process determination</dc:title>
  <dc:subject/>
  <dc:creator>Linda Frost</dc:creator>
  <cp:keywords/>
  <dc:description/>
  <cp:lastModifiedBy>Waltraud Haberberger</cp:lastModifiedBy>
  <cp:revision>30</cp:revision>
  <dcterms:created xsi:type="dcterms:W3CDTF">2024-02-20T23:44:00Z</dcterms:created>
  <dcterms:modified xsi:type="dcterms:W3CDTF">2024-02-27T21:44:31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ec9af8b5b7f1c890759ae9c6c9f281763e644e15073d4dacbdd3aa4d01b6ae</vt:lpwstr>
  </property>
  <property fmtid="{D5CDD505-2E9C-101B-9397-08002B2CF9AE}" pid="3" name="ContentTypeId">
    <vt:lpwstr>0x01010082D70CD27A9B464090BD2E3C11DEAD4F</vt:lpwstr>
  </property>
</Properties>
</file>